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Espinosa-Marto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de</w:t>
      </w:r>
      <w:r>
        <w:t xml:space="preserve"> </w:t>
      </w:r>
      <w:r>
        <w:t xml:space="preserve">noviem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o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788f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71b53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0071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d388ea2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7d57e4b7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arkdown Document 1</dc:title>
  <dc:creator>Irene Espinosa-Martos, PhD.</dc:creator>
  <dcterms:created xsi:type="dcterms:W3CDTF">2018-11-08T08:49:07Z</dcterms:created>
  <dcterms:modified xsi:type="dcterms:W3CDTF">2018-11-08T08:49:07Z</dcterms:modified>
</cp:coreProperties>
</file>